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BE9A0D" w14:textId="3800C3FA" w:rsidR="00773783" w:rsidRPr="003C5196" w:rsidRDefault="00773783" w:rsidP="00773783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N</w:t>
      </w:r>
      <w:r w:rsidRPr="003C5196">
        <w:rPr>
          <w:b/>
          <w:sz w:val="22"/>
          <w:szCs w:val="22"/>
        </w:rPr>
        <w:t>URSING DIAGNOSES</w:t>
      </w:r>
      <w:r w:rsidR="00275A17">
        <w:rPr>
          <w:b/>
          <w:sz w:val="22"/>
          <w:szCs w:val="22"/>
        </w:rPr>
        <w:t xml:space="preserve">  10 points </w:t>
      </w:r>
      <w:bookmarkStart w:id="0" w:name="_GoBack"/>
      <w:bookmarkEnd w:id="0"/>
    </w:p>
    <w:p w14:paraId="1928BAAB" w14:textId="77777777" w:rsidR="00773783" w:rsidRDefault="00773783" w:rsidP="00773783">
      <w:pPr>
        <w:jc w:val="center"/>
        <w:rPr>
          <w:b/>
          <w:sz w:val="20"/>
          <w:szCs w:val="20"/>
        </w:rPr>
      </w:pPr>
    </w:p>
    <w:p w14:paraId="4A8DF2B5" w14:textId="77777777" w:rsidR="00773783" w:rsidRDefault="00773783" w:rsidP="00773783">
      <w:pPr>
        <w:rPr>
          <w:b/>
          <w:sz w:val="20"/>
          <w:szCs w:val="20"/>
        </w:rPr>
      </w:pPr>
      <w:r>
        <w:rPr>
          <w:b/>
          <w:sz w:val="20"/>
          <w:szCs w:val="20"/>
        </w:rPr>
        <w:t>N</w:t>
      </w:r>
      <w:r w:rsidRPr="00EB54B2">
        <w:rPr>
          <w:b/>
          <w:sz w:val="20"/>
          <w:szCs w:val="20"/>
        </w:rPr>
        <w:t>URSING DIAGNOSES THAT APPLY TO THIS MEDICAL DIAGNOSIS</w:t>
      </w:r>
      <w:r>
        <w:rPr>
          <w:b/>
          <w:sz w:val="20"/>
          <w:szCs w:val="20"/>
        </w:rPr>
        <w:t xml:space="preserve"> ALONG WITH CORRESPONDING NURSING INTERVENTIONS ASSOCIATED WITH THESE NURSING DIAGNOSES: </w:t>
      </w:r>
    </w:p>
    <w:p w14:paraId="42A4F99F" w14:textId="77777777" w:rsidR="00773783" w:rsidRDefault="00773783" w:rsidP="00773783">
      <w:pPr>
        <w:rPr>
          <w:b/>
          <w:sz w:val="20"/>
          <w:szCs w:val="20"/>
          <w:u w:val="single"/>
        </w:rPr>
      </w:pPr>
      <w:r w:rsidRPr="00BB3315">
        <w:rPr>
          <w:b/>
          <w:sz w:val="20"/>
          <w:szCs w:val="20"/>
          <w:u w:val="single"/>
        </w:rPr>
        <w:t>List as many as apply to your patient in order of priority!!! List these in Numerical Order (not in paragraph form)</w:t>
      </w:r>
    </w:p>
    <w:p w14:paraId="4E0929DE" w14:textId="77777777" w:rsidR="00773783" w:rsidRPr="00BB3315" w:rsidRDefault="00773783" w:rsidP="00773783">
      <w:pPr>
        <w:rPr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 xml:space="preserve">Put ONE nursing diagnosis per page. </w:t>
      </w:r>
    </w:p>
    <w:p w14:paraId="50981312" w14:textId="77777777" w:rsidR="00773783" w:rsidRDefault="00773783" w:rsidP="00773783">
      <w:pPr>
        <w:rPr>
          <w:b/>
          <w:sz w:val="20"/>
          <w:szCs w:val="20"/>
        </w:rPr>
      </w:pPr>
    </w:p>
    <w:p w14:paraId="7520892E" w14:textId="77777777" w:rsidR="00773783" w:rsidRDefault="00773783" w:rsidP="00773783">
      <w:pPr>
        <w:rPr>
          <w:b/>
          <w:sz w:val="20"/>
          <w:szCs w:val="20"/>
        </w:rPr>
      </w:pPr>
      <w:r>
        <w:rPr>
          <w:b/>
          <w:sz w:val="20"/>
          <w:szCs w:val="20"/>
        </w:rPr>
        <w:t>USING THE NURSING PROCESS SET UP YOUR INFORMATION IN THE FOLLOWING WAY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11"/>
        <w:gridCol w:w="5339"/>
      </w:tblGrid>
      <w:tr w:rsidR="00773783" w:rsidRPr="00203962" w14:paraId="5EA84F72" w14:textId="77777777" w:rsidTr="002C5DAD">
        <w:tc>
          <w:tcPr>
            <w:tcW w:w="4608" w:type="dxa"/>
          </w:tcPr>
          <w:p w14:paraId="7C3B9C46" w14:textId="77777777" w:rsidR="00773783" w:rsidRPr="00203962" w:rsidRDefault="00773783" w:rsidP="002C5DAD">
            <w:pPr>
              <w:rPr>
                <w:b/>
              </w:rPr>
            </w:pPr>
            <w:r w:rsidRPr="00203962">
              <w:rPr>
                <w:b/>
              </w:rPr>
              <w:t xml:space="preserve">Nursing </w:t>
            </w:r>
            <w:proofErr w:type="gramStart"/>
            <w:r w:rsidRPr="00203962">
              <w:rPr>
                <w:b/>
              </w:rPr>
              <w:t>Diagnosis(</w:t>
            </w:r>
            <w:proofErr w:type="gramEnd"/>
            <w:r w:rsidRPr="00203962">
              <w:rPr>
                <w:b/>
              </w:rPr>
              <w:t>List in order or priority, using Maslow</w:t>
            </w:r>
            <w:r>
              <w:rPr>
                <w:b/>
              </w:rPr>
              <w:t>’s Hierarchy</w:t>
            </w:r>
            <w:r w:rsidRPr="00203962">
              <w:rPr>
                <w:b/>
              </w:rPr>
              <w:t>)</w:t>
            </w:r>
          </w:p>
        </w:tc>
        <w:tc>
          <w:tcPr>
            <w:tcW w:w="6300" w:type="dxa"/>
          </w:tcPr>
          <w:p w14:paraId="15E71F4B" w14:textId="77777777" w:rsidR="00773783" w:rsidRPr="00203962" w:rsidRDefault="00773783" w:rsidP="002C5DAD">
            <w:pPr>
              <w:rPr>
                <w:b/>
              </w:rPr>
            </w:pPr>
            <w:r w:rsidRPr="00203962">
              <w:rPr>
                <w:b/>
              </w:rPr>
              <w:t>Interventions (Be specific) These should correspond to the nursing diagnosis listed in first column.</w:t>
            </w:r>
            <w:r>
              <w:rPr>
                <w:b/>
              </w:rPr>
              <w:t xml:space="preserve"> Prioritize in numerical order. </w:t>
            </w:r>
          </w:p>
        </w:tc>
      </w:tr>
      <w:tr w:rsidR="00773783" w:rsidRPr="00203962" w14:paraId="25336481" w14:textId="77777777" w:rsidTr="002C5DAD">
        <w:tc>
          <w:tcPr>
            <w:tcW w:w="4608" w:type="dxa"/>
          </w:tcPr>
          <w:p w14:paraId="79FCA206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6BE0C9AC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29A5B150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54901E35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37E3B06B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34F3D88E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09C797B5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49139F3E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10D0F8F9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3BEC2E11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6EB01232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73B70810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4FBD5069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2CC2BD10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45DBDE63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1EEF520F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5E2BD7F9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53095315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27C52E7D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52952D6D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3FFC9B65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58E241A4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7AFD0325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576EA916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4B599A91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478B83E4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4E4FAC27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618C2457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585B0515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36DECA8D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1C0D477C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447C25BB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69C04DEC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117A5285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1CBC6E7E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03E797C4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66B5F253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6D1E35DD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  <w:p w14:paraId="3B0545B6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</w:tc>
        <w:tc>
          <w:tcPr>
            <w:tcW w:w="6300" w:type="dxa"/>
          </w:tcPr>
          <w:p w14:paraId="54503CA5" w14:textId="77777777" w:rsidR="00773783" w:rsidRPr="00203962" w:rsidRDefault="00773783" w:rsidP="002C5DAD">
            <w:pPr>
              <w:rPr>
                <w:b/>
                <w:sz w:val="20"/>
                <w:szCs w:val="20"/>
              </w:rPr>
            </w:pPr>
          </w:p>
        </w:tc>
      </w:tr>
    </w:tbl>
    <w:p w14:paraId="3FA3652E" w14:textId="77777777" w:rsidR="00773783" w:rsidRDefault="00773783" w:rsidP="0077378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</w:pPr>
    </w:p>
    <w:p w14:paraId="7A6D7803" w14:textId="77777777" w:rsidR="00E57C32" w:rsidRDefault="00773783">
      <w:r>
        <w:rPr>
          <w:b/>
          <w:sz w:val="20"/>
          <w:szCs w:val="20"/>
        </w:rPr>
        <w:t xml:space="preserve">References:  Must use your classroom text (list book and page number): </w:t>
      </w:r>
    </w:p>
    <w:sectPr w:rsidR="00E57C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tDC0NLa0MDI1sTRT0lEKTi0uzszPAykwrAUAA8FN1iwAAAA="/>
  </w:docVars>
  <w:rsids>
    <w:rsidRoot w:val="00773783"/>
    <w:rsid w:val="00275A17"/>
    <w:rsid w:val="006509D8"/>
    <w:rsid w:val="00773783"/>
    <w:rsid w:val="00EE0DC5"/>
    <w:rsid w:val="00EF1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3F94C"/>
  <w15:chartTrackingRefBased/>
  <w15:docId w15:val="{EA1EEE77-BD24-4731-BA15-0FC6DBC0F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737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hows</dc:creator>
  <cp:keywords/>
  <dc:description/>
  <cp:lastModifiedBy>Linda Shows</cp:lastModifiedBy>
  <cp:revision>2</cp:revision>
  <dcterms:created xsi:type="dcterms:W3CDTF">2019-02-15T15:31:00Z</dcterms:created>
  <dcterms:modified xsi:type="dcterms:W3CDTF">2019-02-15T15:31:00Z</dcterms:modified>
</cp:coreProperties>
</file>